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2CF" w:rsidRDefault="0051601D" w:rsidP="00B762CF">
      <w:pPr>
        <w:spacing w:line="240" w:lineRule="auto"/>
        <w:jc w:val="center"/>
        <w:rPr>
          <w:b/>
          <w:sz w:val="24"/>
          <w:szCs w:val="24"/>
        </w:rPr>
      </w:pPr>
      <w:bookmarkStart w:id="0" w:name="_GoBack"/>
      <w:bookmarkEnd w:id="0"/>
      <w:r w:rsidRPr="00B762CF">
        <w:rPr>
          <w:b/>
          <w:sz w:val="24"/>
          <w:szCs w:val="24"/>
        </w:rPr>
        <w:t>MEDICINE AND SOCIETY/SOCIAL MEDICINE</w:t>
      </w:r>
    </w:p>
    <w:p w:rsidR="00293578" w:rsidRDefault="00293578" w:rsidP="00B762CF">
      <w:pPr>
        <w:spacing w:line="240" w:lineRule="auto"/>
        <w:jc w:val="center"/>
        <w:rPr>
          <w:b/>
          <w:sz w:val="24"/>
          <w:szCs w:val="24"/>
        </w:rPr>
      </w:pPr>
      <w:r w:rsidRPr="00B762CF">
        <w:rPr>
          <w:b/>
          <w:sz w:val="24"/>
          <w:szCs w:val="24"/>
        </w:rPr>
        <w:t>202</w:t>
      </w:r>
      <w:r w:rsidR="00850972">
        <w:rPr>
          <w:b/>
          <w:sz w:val="24"/>
          <w:szCs w:val="24"/>
        </w:rPr>
        <w:t>5</w:t>
      </w:r>
      <w:r w:rsidRPr="00B762CF">
        <w:rPr>
          <w:b/>
          <w:sz w:val="24"/>
          <w:szCs w:val="24"/>
        </w:rPr>
        <w:t>/202</w:t>
      </w:r>
      <w:r w:rsidR="00850972">
        <w:rPr>
          <w:b/>
          <w:sz w:val="24"/>
          <w:szCs w:val="24"/>
        </w:rPr>
        <w:t>6</w:t>
      </w:r>
    </w:p>
    <w:p w:rsidR="00BA2166" w:rsidRDefault="00BA2166" w:rsidP="00B762CF">
      <w:pPr>
        <w:spacing w:line="240" w:lineRule="auto"/>
        <w:jc w:val="center"/>
        <w:rPr>
          <w:b/>
          <w:sz w:val="24"/>
          <w:szCs w:val="24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271"/>
        <w:gridCol w:w="1389"/>
        <w:gridCol w:w="3402"/>
        <w:gridCol w:w="992"/>
        <w:gridCol w:w="2580"/>
      </w:tblGrid>
      <w:tr w:rsidR="009D52CB" w:rsidRPr="00CF2AB2" w:rsidTr="0017250B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B0092" w:rsidRPr="00CF2AB2" w:rsidRDefault="00DB0092" w:rsidP="0017250B">
            <w:pPr>
              <w:spacing w:line="240" w:lineRule="auto"/>
              <w:jc w:val="center"/>
              <w:rPr>
                <w:rFonts w:cstheme="minorHAnsi"/>
                <w:b/>
              </w:rPr>
            </w:pPr>
            <w:r w:rsidRPr="00CF2AB2">
              <w:rPr>
                <w:rFonts w:cstheme="minorHAnsi"/>
                <w:b/>
              </w:rPr>
              <w:t>Date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B0092" w:rsidRPr="00CF2AB2" w:rsidRDefault="00DB0092" w:rsidP="0017250B">
            <w:pPr>
              <w:spacing w:line="240" w:lineRule="auto"/>
              <w:jc w:val="center"/>
              <w:rPr>
                <w:rFonts w:cstheme="minorHAnsi"/>
                <w:b/>
              </w:rPr>
            </w:pPr>
            <w:r w:rsidRPr="00CF2AB2">
              <w:rPr>
                <w:rFonts w:cstheme="minorHAnsi"/>
                <w:b/>
              </w:rPr>
              <w:t>Tim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B0092" w:rsidRPr="00CF2AB2" w:rsidRDefault="00DB0092" w:rsidP="0017250B">
            <w:pPr>
              <w:spacing w:line="240" w:lineRule="auto"/>
              <w:jc w:val="center"/>
              <w:rPr>
                <w:rFonts w:cstheme="minorHAnsi"/>
                <w:b/>
              </w:rPr>
            </w:pPr>
            <w:r w:rsidRPr="00CF2AB2">
              <w:rPr>
                <w:rFonts w:cstheme="minorHAnsi"/>
                <w:b/>
              </w:rPr>
              <w:t>Topi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B0092" w:rsidRPr="00CF2AB2" w:rsidRDefault="00DB0092" w:rsidP="0017250B">
            <w:pPr>
              <w:spacing w:line="240" w:lineRule="auto"/>
              <w:jc w:val="center"/>
              <w:rPr>
                <w:rFonts w:cstheme="minorHAnsi"/>
                <w:b/>
                <w:lang w:val="sr-Latn-CS"/>
              </w:rPr>
            </w:pPr>
            <w:r w:rsidRPr="00CF2AB2">
              <w:rPr>
                <w:rFonts w:cstheme="minorHAnsi"/>
                <w:b/>
              </w:rPr>
              <w:t>Activity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B0092" w:rsidRPr="00CF2AB2" w:rsidRDefault="00DB0092" w:rsidP="0017250B">
            <w:pPr>
              <w:spacing w:line="240" w:lineRule="auto"/>
              <w:jc w:val="center"/>
              <w:rPr>
                <w:rFonts w:cstheme="minorHAnsi"/>
                <w:b/>
                <w:lang w:val="sr-Latn-CS"/>
              </w:rPr>
            </w:pPr>
            <w:r w:rsidRPr="00CF2AB2">
              <w:rPr>
                <w:rFonts w:cstheme="minorHAnsi"/>
                <w:b/>
                <w:lang w:val="sr-Latn-CS"/>
              </w:rPr>
              <w:t>Lecturer</w:t>
            </w:r>
          </w:p>
        </w:tc>
      </w:tr>
      <w:tr w:rsidR="009D52CB" w:rsidRPr="00CF2AB2" w:rsidTr="00CF2AB2">
        <w:trPr>
          <w:trHeight w:val="876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DB0092" w:rsidRPr="00CF2AB2" w:rsidRDefault="00850972" w:rsidP="00CF2AB2">
            <w:pPr>
              <w:spacing w:after="0" w:line="36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1</w:t>
            </w:r>
            <w:r w:rsidR="00DB0092" w:rsidRPr="00CF2AB2">
              <w:rPr>
                <w:rFonts w:cstheme="minorHAnsi"/>
                <w:b/>
              </w:rPr>
              <w:t>.</w:t>
            </w:r>
            <w:r>
              <w:rPr>
                <w:rFonts w:cstheme="minorHAnsi"/>
                <w:b/>
              </w:rPr>
              <w:t>01</w:t>
            </w:r>
            <w:r w:rsidR="00DB0092" w:rsidRPr="00CF2AB2">
              <w:rPr>
                <w:rFonts w:cstheme="minorHAnsi"/>
                <w:b/>
              </w:rPr>
              <w:t>.20</w:t>
            </w:r>
            <w:r w:rsidR="0017250B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>6</w:t>
            </w:r>
          </w:p>
          <w:p w:rsidR="00DB0092" w:rsidRPr="00CF2AB2" w:rsidRDefault="00DB0092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B0092" w:rsidRPr="00CF2AB2" w:rsidRDefault="00603023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</w:t>
            </w:r>
            <w:r w:rsidR="00B762CF" w:rsidRPr="00CF2AB2">
              <w:rPr>
                <w:rFonts w:cstheme="minorHAnsi"/>
              </w:rPr>
              <w:t>3</w:t>
            </w:r>
            <w:r w:rsidRPr="00CF2AB2">
              <w:rPr>
                <w:rFonts w:cstheme="minorHAnsi"/>
              </w:rPr>
              <w:t>.</w:t>
            </w:r>
            <w:r w:rsidR="00B762CF" w:rsidRPr="00CF2AB2">
              <w:rPr>
                <w:rFonts w:cstheme="minorHAnsi"/>
              </w:rPr>
              <w:t>00</w:t>
            </w:r>
            <w:r w:rsidRPr="00CF2AB2">
              <w:rPr>
                <w:rFonts w:cstheme="minorHAnsi"/>
              </w:rPr>
              <w:t>-13.</w:t>
            </w:r>
            <w:r w:rsidR="00B762CF" w:rsidRPr="00CF2AB2">
              <w:rPr>
                <w:rFonts w:cstheme="minorHAnsi"/>
              </w:rPr>
              <w:t>4</w:t>
            </w:r>
            <w:r w:rsidRPr="00CF2AB2">
              <w:rPr>
                <w:rFonts w:cstheme="minorHAnsi"/>
              </w:rPr>
              <w:t>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B0092" w:rsidRPr="00CF2AB2" w:rsidRDefault="00CD1E0C" w:rsidP="001A5E6A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Health</w:t>
            </w:r>
            <w:r w:rsidR="00D14231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-</w:t>
            </w:r>
            <w:r w:rsidR="00D14231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 xml:space="preserve">definition, models and determinants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092" w:rsidRPr="00CF2AB2" w:rsidRDefault="00DB0092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 L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092" w:rsidRPr="00CF2AB2" w:rsidRDefault="00CE5E15" w:rsidP="00CE5E15">
            <w:pPr>
              <w:spacing w:after="0" w:line="360" w:lineRule="auto"/>
              <w:rPr>
                <w:rFonts w:cstheme="minorHAnsi"/>
                <w:lang w:val="sr-Latn-BA"/>
              </w:rPr>
            </w:pPr>
            <w:proofErr w:type="spellStart"/>
            <w:r w:rsidRPr="00CF2AB2">
              <w:rPr>
                <w:rFonts w:cstheme="minorHAnsi"/>
              </w:rPr>
              <w:t>Bosiljk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Đikanov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</w:p>
        </w:tc>
      </w:tr>
      <w:tr w:rsidR="00CD1E0C" w:rsidRPr="00CF2AB2" w:rsidTr="00CF2AB2"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3.45-14.3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The role of health care in the process of health promot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 L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3466C" w:rsidP="009B5932">
            <w:pPr>
              <w:spacing w:after="0" w:line="360" w:lineRule="auto"/>
              <w:rPr>
                <w:rFonts w:cstheme="minorHAnsi"/>
                <w:lang w:val="sr-Latn-CS"/>
              </w:rPr>
            </w:pPr>
            <w:proofErr w:type="spellStart"/>
            <w:r w:rsidRPr="00CF2AB2">
              <w:rPr>
                <w:rFonts w:cstheme="minorHAnsi"/>
              </w:rPr>
              <w:t>Jovan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Todorović</w:t>
            </w:r>
            <w:proofErr w:type="spellEnd"/>
          </w:p>
        </w:tc>
      </w:tr>
      <w:tr w:rsidR="00CD1E0C" w:rsidRPr="00CF2AB2" w:rsidTr="00CF2AB2">
        <w:tc>
          <w:tcPr>
            <w:tcW w:w="12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4.30-16.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The role of health care in the process of health promotion</w:t>
            </w:r>
          </w:p>
          <w:p w:rsidR="00D14231" w:rsidRPr="00CF2AB2" w:rsidRDefault="00D14231" w:rsidP="00CF2AB2">
            <w:pPr>
              <w:spacing w:after="0" w:line="360" w:lineRule="auto"/>
              <w:rPr>
                <w:rFonts w:cstheme="minorHAnsi"/>
              </w:rPr>
            </w:pP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  <w:r w:rsidRPr="00CF2AB2">
              <w:rPr>
                <w:rFonts w:cstheme="minorHAnsi"/>
              </w:rPr>
              <w:t>Health</w:t>
            </w:r>
            <w:r w:rsidR="00D14231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- definition, models, and determinant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2 P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7F15" w:rsidRDefault="00C3466C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Jovan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Todorov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1)</w:t>
            </w: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 xml:space="preserve">Stefan </w:t>
            </w:r>
            <w:proofErr w:type="spellStart"/>
            <w:r w:rsidRPr="00CF2AB2">
              <w:rPr>
                <w:rFonts w:cstheme="minorHAnsi"/>
              </w:rPr>
              <w:t>Mand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Rajčević</w:t>
            </w:r>
            <w:proofErr w:type="spellEnd"/>
            <w:r w:rsidRPr="00CF2AB2">
              <w:rPr>
                <w:rFonts w:cstheme="minorHAnsi"/>
              </w:rPr>
              <w:t xml:space="preserve"> (Group</w:t>
            </w:r>
            <w:r w:rsidR="002652D4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2)</w:t>
            </w:r>
          </w:p>
          <w:p w:rsidR="00CD1E0C" w:rsidRDefault="00CE5E15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Aleksandar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Stevanov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r w:rsidR="00CD1E0C"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 w:rsidR="00CD1E0C" w:rsidRPr="00CF2AB2">
              <w:rPr>
                <w:rFonts w:cstheme="minorHAnsi"/>
              </w:rPr>
              <w:t>3)</w:t>
            </w:r>
          </w:p>
          <w:p w:rsidR="00CE5E15" w:rsidRDefault="00CE5E15" w:rsidP="008D3BE1">
            <w:pPr>
              <w:spacing w:after="0"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arij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Zdujić</w:t>
            </w:r>
            <w:proofErr w:type="spellEnd"/>
          </w:p>
          <w:p w:rsidR="008D3BE1" w:rsidRDefault="008D3BE1" w:rsidP="008D3BE1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 xml:space="preserve">(Group </w:t>
            </w:r>
            <w:r>
              <w:rPr>
                <w:rFonts w:cstheme="minorHAnsi"/>
              </w:rPr>
              <w:t>4</w:t>
            </w:r>
            <w:r w:rsidRPr="00CF2AB2">
              <w:rPr>
                <w:rFonts w:cstheme="minorHAnsi"/>
              </w:rPr>
              <w:t>)</w:t>
            </w:r>
          </w:p>
          <w:p w:rsidR="008C2C51" w:rsidRDefault="008C2C51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Ivan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Sotirov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</w:p>
          <w:p w:rsidR="008D3BE1" w:rsidRPr="00CF2AB2" w:rsidRDefault="00495D08" w:rsidP="00CF2AB2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5</w:t>
            </w:r>
            <w:r w:rsidR="00225A2F" w:rsidRPr="00CF2AB2">
              <w:rPr>
                <w:rFonts w:cstheme="minorHAnsi"/>
              </w:rPr>
              <w:t>)</w:t>
            </w:r>
          </w:p>
        </w:tc>
      </w:tr>
      <w:tr w:rsidR="00CD1E0C" w:rsidRPr="00CF2AB2" w:rsidTr="00CF2AB2">
        <w:trPr>
          <w:trHeight w:val="831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50972" w:rsidRPr="00CF2AB2" w:rsidRDefault="00850972" w:rsidP="00850972">
            <w:pPr>
              <w:spacing w:after="0" w:line="36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8</w:t>
            </w:r>
            <w:r w:rsidRPr="00CF2AB2">
              <w:rPr>
                <w:rFonts w:cstheme="minorHAnsi"/>
                <w:b/>
              </w:rPr>
              <w:t>.</w:t>
            </w:r>
            <w:r>
              <w:rPr>
                <w:rFonts w:cstheme="minorHAnsi"/>
                <w:b/>
              </w:rPr>
              <w:t>01</w:t>
            </w:r>
            <w:r w:rsidRPr="00CF2AB2">
              <w:rPr>
                <w:rFonts w:cstheme="minorHAnsi"/>
                <w:b/>
              </w:rPr>
              <w:t>.20</w:t>
            </w:r>
            <w:r>
              <w:rPr>
                <w:rFonts w:cstheme="minorHAnsi"/>
                <w:b/>
              </w:rPr>
              <w:t>26</w:t>
            </w:r>
          </w:p>
          <w:p w:rsidR="00CD1E0C" w:rsidRPr="00CF2AB2" w:rsidRDefault="00CD1E0C" w:rsidP="0017250B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3.00-13.4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 xml:space="preserve">Patients' rights and international documents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 L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015361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Bojan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Matejić</w:t>
            </w:r>
            <w:proofErr w:type="spellEnd"/>
          </w:p>
        </w:tc>
      </w:tr>
      <w:tr w:rsidR="00CD1E0C" w:rsidRPr="00CF2AB2" w:rsidTr="00CF2AB2"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3.45-14.3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Human rights and healt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 L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16679D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ilen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Šantrić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="00CD1E0C" w:rsidRPr="00CF2AB2">
              <w:rPr>
                <w:rFonts w:cstheme="minorHAnsi"/>
              </w:rPr>
              <w:t>Milićević</w:t>
            </w:r>
            <w:proofErr w:type="spellEnd"/>
          </w:p>
        </w:tc>
      </w:tr>
      <w:tr w:rsidR="00CD1E0C" w:rsidRPr="00CF2AB2" w:rsidTr="00CF2AB2">
        <w:trPr>
          <w:trHeight w:val="818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4.30-16.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Violation of patients' rights</w:t>
            </w:r>
            <w:r w:rsidR="00D14231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- exampl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2 S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 xml:space="preserve">Stefan </w:t>
            </w:r>
            <w:proofErr w:type="spellStart"/>
            <w:r w:rsidRPr="00CF2AB2">
              <w:rPr>
                <w:rFonts w:cstheme="minorHAnsi"/>
              </w:rPr>
              <w:t>Mand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Rajčević</w:t>
            </w:r>
            <w:proofErr w:type="spellEnd"/>
            <w:r w:rsidRPr="00CF2AB2">
              <w:rPr>
                <w:rFonts w:cstheme="minorHAnsi"/>
              </w:rPr>
              <w:t xml:space="preserve"> (Group</w:t>
            </w:r>
            <w:r w:rsidR="002652D4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1)</w:t>
            </w:r>
          </w:p>
          <w:p w:rsidR="008C2C51" w:rsidRPr="00CF2AB2" w:rsidRDefault="008C2C51" w:rsidP="008C2C51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Janko </w:t>
            </w:r>
            <w:proofErr w:type="spellStart"/>
            <w:r>
              <w:rPr>
                <w:rFonts w:cstheme="minorHAnsi"/>
              </w:rPr>
              <w:t>Janković</w:t>
            </w:r>
            <w:proofErr w:type="spellEnd"/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2)</w:t>
            </w:r>
          </w:p>
          <w:p w:rsidR="00CD1E0C" w:rsidRDefault="00CD1E0C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Aleksandar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Stevanović</w:t>
            </w:r>
            <w:proofErr w:type="spellEnd"/>
            <w:r w:rsidRPr="00CF2AB2">
              <w:rPr>
                <w:rFonts w:cstheme="minorHAnsi"/>
              </w:rPr>
              <w:t xml:space="preserve"> (Group</w:t>
            </w:r>
            <w:r w:rsidR="002652D4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3)</w:t>
            </w:r>
          </w:p>
          <w:p w:rsidR="007F6221" w:rsidRDefault="007F6221" w:rsidP="008D3BE1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Bojan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Matej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</w:p>
          <w:p w:rsidR="008D3BE1" w:rsidRDefault="008D3BE1" w:rsidP="008D3BE1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4</w:t>
            </w:r>
            <w:r w:rsidRPr="00CF2AB2">
              <w:rPr>
                <w:rFonts w:cstheme="minorHAnsi"/>
              </w:rPr>
              <w:t>)</w:t>
            </w:r>
          </w:p>
          <w:p w:rsidR="008D3BE1" w:rsidRPr="00CF2AB2" w:rsidRDefault="008D3BE1" w:rsidP="008D3BE1">
            <w:pPr>
              <w:spacing w:after="0"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arij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Zdujić</w:t>
            </w:r>
            <w:proofErr w:type="spellEnd"/>
          </w:p>
          <w:p w:rsidR="008D3BE1" w:rsidRPr="00CF2AB2" w:rsidRDefault="008D3BE1" w:rsidP="008D3BE1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5</w:t>
            </w:r>
            <w:r w:rsidRPr="00CF2AB2">
              <w:rPr>
                <w:rFonts w:cstheme="minorHAnsi"/>
              </w:rPr>
              <w:t>)</w:t>
            </w:r>
          </w:p>
        </w:tc>
      </w:tr>
    </w:tbl>
    <w:p w:rsidR="00BA2166" w:rsidRDefault="00BA2166"/>
    <w:p w:rsidR="00BA2166" w:rsidRDefault="00BA2166">
      <w:r>
        <w:br w:type="page"/>
      </w:r>
    </w:p>
    <w:p w:rsidR="00BA2166" w:rsidRDefault="00BA2166"/>
    <w:p w:rsidR="00BA2166" w:rsidRDefault="00BA2166"/>
    <w:p w:rsidR="00BA2166" w:rsidRDefault="00BA2166"/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271"/>
        <w:gridCol w:w="1389"/>
        <w:gridCol w:w="3402"/>
        <w:gridCol w:w="992"/>
        <w:gridCol w:w="2580"/>
      </w:tblGrid>
      <w:tr w:rsidR="00CD1E0C" w:rsidRPr="00CF2AB2" w:rsidTr="00CF2AB2">
        <w:trPr>
          <w:trHeight w:val="817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50972" w:rsidRPr="00CF2AB2" w:rsidRDefault="00850972" w:rsidP="00850972">
            <w:pPr>
              <w:spacing w:after="0" w:line="36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04</w:t>
            </w:r>
            <w:r w:rsidRPr="00CF2AB2">
              <w:rPr>
                <w:rFonts w:cstheme="minorHAnsi"/>
                <w:b/>
              </w:rPr>
              <w:t>.</w:t>
            </w:r>
            <w:r>
              <w:rPr>
                <w:rFonts w:cstheme="minorHAnsi"/>
                <w:b/>
              </w:rPr>
              <w:t>02</w:t>
            </w:r>
            <w:r w:rsidRPr="00CF2AB2">
              <w:rPr>
                <w:rFonts w:cstheme="minorHAnsi"/>
                <w:b/>
              </w:rPr>
              <w:t>.20</w:t>
            </w:r>
            <w:r>
              <w:rPr>
                <w:rFonts w:cstheme="minorHAnsi"/>
                <w:b/>
              </w:rPr>
              <w:t>26</w:t>
            </w: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3.00-13.4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 xml:space="preserve">Ethical practice of public health Public </w:t>
            </w:r>
            <w:r w:rsidR="00D14231" w:rsidRPr="00CF2AB2">
              <w:rPr>
                <w:rFonts w:cstheme="minorHAnsi"/>
              </w:rPr>
              <w:t>health code of ethic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 L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3466C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Željk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Stamenković</w:t>
            </w:r>
            <w:proofErr w:type="spellEnd"/>
          </w:p>
        </w:tc>
      </w:tr>
      <w:tr w:rsidR="00CD1E0C" w:rsidRPr="00CF2AB2" w:rsidTr="00CF2AB2"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3.45-14.3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Ethical theories in the development of health care system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 L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13F8A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Zoric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zić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="00CD1E0C" w:rsidRPr="00CF2AB2">
              <w:rPr>
                <w:rFonts w:cstheme="minorHAnsi"/>
              </w:rPr>
              <w:t>Šupić</w:t>
            </w:r>
            <w:proofErr w:type="spellEnd"/>
          </w:p>
        </w:tc>
      </w:tr>
      <w:tr w:rsidR="00CD1E0C" w:rsidRPr="00CF2AB2" w:rsidTr="00CF2AB2">
        <w:tc>
          <w:tcPr>
            <w:tcW w:w="12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4.30-16.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Ethical practice of public health</w:t>
            </w:r>
            <w:r w:rsidR="00D14231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- case studi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2 P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3F8A" w:rsidRDefault="00C13F8A" w:rsidP="002A0820">
            <w:pPr>
              <w:spacing w:after="0"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Zoric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zić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="002A0820" w:rsidRPr="00CF2AB2">
              <w:rPr>
                <w:rFonts w:cstheme="minorHAnsi"/>
              </w:rPr>
              <w:t>Šupić</w:t>
            </w:r>
            <w:proofErr w:type="spellEnd"/>
            <w:r w:rsidR="002A0820" w:rsidRPr="00CF2AB2">
              <w:rPr>
                <w:rFonts w:cstheme="minorHAnsi"/>
              </w:rPr>
              <w:t xml:space="preserve"> </w:t>
            </w:r>
          </w:p>
          <w:p w:rsidR="002A0820" w:rsidRPr="00CF2AB2" w:rsidRDefault="002A0820" w:rsidP="002A0820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(Group 1)</w:t>
            </w:r>
          </w:p>
          <w:p w:rsidR="002A0820" w:rsidRDefault="00C3466C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Željk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Stamenkov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r w:rsidR="002A0820" w:rsidRPr="00CF2AB2">
              <w:rPr>
                <w:rFonts w:cstheme="minorHAnsi"/>
              </w:rPr>
              <w:t>(Group 2)</w:t>
            </w: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Aleksandar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Stevanov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(Group 3)</w:t>
            </w:r>
          </w:p>
          <w:p w:rsidR="008D3BE1" w:rsidRPr="00CF2AB2" w:rsidRDefault="008D3BE1" w:rsidP="008D3BE1">
            <w:pPr>
              <w:spacing w:after="0"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arij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Zdujić</w:t>
            </w:r>
            <w:proofErr w:type="spellEnd"/>
          </w:p>
          <w:p w:rsidR="00CD1E0C" w:rsidRDefault="008D3BE1" w:rsidP="008D3BE1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4</w:t>
            </w:r>
            <w:r w:rsidRPr="00CF2AB2">
              <w:rPr>
                <w:rFonts w:cstheme="minorHAnsi"/>
              </w:rPr>
              <w:t>)</w:t>
            </w:r>
          </w:p>
          <w:p w:rsidR="008D3BE1" w:rsidRPr="00CF2AB2" w:rsidRDefault="008D3BE1" w:rsidP="008D3BE1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Ivan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Sotirović</w:t>
            </w:r>
            <w:proofErr w:type="spellEnd"/>
          </w:p>
          <w:p w:rsidR="008D3BE1" w:rsidRPr="00CF2AB2" w:rsidRDefault="008D3BE1" w:rsidP="008D3BE1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5</w:t>
            </w:r>
            <w:r w:rsidRPr="00CF2AB2">
              <w:rPr>
                <w:rFonts w:cstheme="minorHAnsi"/>
              </w:rPr>
              <w:t>)</w:t>
            </w:r>
          </w:p>
        </w:tc>
      </w:tr>
      <w:tr w:rsidR="00CD1E0C" w:rsidRPr="00CF2AB2" w:rsidTr="00CF2AB2"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50972" w:rsidRPr="00CF2AB2" w:rsidRDefault="00850972" w:rsidP="00850972">
            <w:pPr>
              <w:spacing w:after="0" w:line="36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</w:t>
            </w:r>
            <w:r w:rsidRPr="00CF2AB2">
              <w:rPr>
                <w:rFonts w:cstheme="minorHAnsi"/>
                <w:b/>
              </w:rPr>
              <w:t>.</w:t>
            </w:r>
            <w:r>
              <w:rPr>
                <w:rFonts w:cstheme="minorHAnsi"/>
                <w:b/>
              </w:rPr>
              <w:t>02</w:t>
            </w:r>
            <w:r w:rsidRPr="00CF2AB2">
              <w:rPr>
                <w:rFonts w:cstheme="minorHAnsi"/>
                <w:b/>
              </w:rPr>
              <w:t>.20</w:t>
            </w:r>
            <w:r>
              <w:rPr>
                <w:rFonts w:cstheme="minorHAnsi"/>
                <w:b/>
              </w:rPr>
              <w:t>26</w:t>
            </w: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3.00-13.4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  <w:r w:rsidRPr="00CF2AB2">
              <w:rPr>
                <w:rFonts w:cstheme="minorHAnsi"/>
              </w:rPr>
              <w:t>Community and healt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 L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E5E15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 xml:space="preserve">Aleksandra </w:t>
            </w:r>
            <w:proofErr w:type="spellStart"/>
            <w:r w:rsidRPr="00CF2AB2">
              <w:rPr>
                <w:rFonts w:cstheme="minorHAnsi"/>
              </w:rPr>
              <w:t>Jov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Vraneš</w:t>
            </w:r>
            <w:proofErr w:type="spellEnd"/>
          </w:p>
        </w:tc>
      </w:tr>
      <w:tr w:rsidR="00CD1E0C" w:rsidRPr="00CF2AB2" w:rsidTr="00CF2AB2">
        <w:tc>
          <w:tcPr>
            <w:tcW w:w="12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</w:p>
        </w:tc>
        <w:tc>
          <w:tcPr>
            <w:tcW w:w="13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13.45-15.1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  <w:b/>
              </w:rPr>
            </w:pPr>
            <w:r w:rsidRPr="00CF2AB2">
              <w:rPr>
                <w:rFonts w:cstheme="minorHAnsi"/>
              </w:rPr>
              <w:t>Good practices end examples of community health promot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2 P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E0C" w:rsidRPr="00CF2AB2" w:rsidRDefault="00CE5E15" w:rsidP="00A61840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 xml:space="preserve">Aleksandra </w:t>
            </w:r>
            <w:proofErr w:type="spellStart"/>
            <w:r w:rsidRPr="00CF2AB2">
              <w:rPr>
                <w:rFonts w:cstheme="minorHAnsi"/>
              </w:rPr>
              <w:t>Jov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Vraneš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r w:rsidR="00CD1E0C"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 w:rsidR="00CD1E0C" w:rsidRPr="00CF2AB2">
              <w:rPr>
                <w:rFonts w:cstheme="minorHAnsi"/>
              </w:rPr>
              <w:t>1)</w:t>
            </w: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 xml:space="preserve">Stefan </w:t>
            </w:r>
            <w:proofErr w:type="spellStart"/>
            <w:r w:rsidRPr="00CF2AB2">
              <w:rPr>
                <w:rFonts w:cstheme="minorHAnsi"/>
              </w:rPr>
              <w:t>Mandić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Rajčević</w:t>
            </w:r>
            <w:proofErr w:type="spellEnd"/>
            <w:r w:rsidRPr="00CF2AB2">
              <w:rPr>
                <w:rFonts w:cstheme="minorHAnsi"/>
              </w:rPr>
              <w:t xml:space="preserve"> (Group</w:t>
            </w:r>
            <w:r w:rsidR="002652D4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2)</w:t>
            </w:r>
          </w:p>
          <w:p w:rsidR="00CD1E0C" w:rsidRPr="00CF2AB2" w:rsidRDefault="00CD1E0C" w:rsidP="00CF2AB2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Ivan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Sotirović</w:t>
            </w:r>
            <w:proofErr w:type="spellEnd"/>
          </w:p>
          <w:p w:rsidR="00CD1E0C" w:rsidRDefault="00CD1E0C" w:rsidP="00CF2AB2">
            <w:pPr>
              <w:spacing w:after="0" w:line="360" w:lineRule="auto"/>
              <w:rPr>
                <w:rFonts w:cstheme="minorHAnsi"/>
              </w:rPr>
            </w:pPr>
            <w:r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 w:rsidRPr="00CF2AB2">
              <w:rPr>
                <w:rFonts w:cstheme="minorHAnsi"/>
              </w:rPr>
              <w:t>3)</w:t>
            </w:r>
          </w:p>
          <w:p w:rsidR="00495D08" w:rsidRDefault="0016679D" w:rsidP="00495D08">
            <w:pPr>
              <w:spacing w:after="0"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ilen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Šantrić</w:t>
            </w:r>
            <w:proofErr w:type="spellEnd"/>
            <w:r w:rsidR="007F6221" w:rsidRPr="00CF2AB2">
              <w:rPr>
                <w:rFonts w:cstheme="minorHAnsi"/>
              </w:rPr>
              <w:t xml:space="preserve"> </w:t>
            </w:r>
            <w:proofErr w:type="spellStart"/>
            <w:r w:rsidR="007F6221" w:rsidRPr="00CF2AB2">
              <w:rPr>
                <w:rFonts w:cstheme="minorHAnsi"/>
              </w:rPr>
              <w:t>Milićević</w:t>
            </w:r>
            <w:proofErr w:type="spellEnd"/>
            <w:r w:rsidR="007F6221" w:rsidRPr="00CF2AB2">
              <w:rPr>
                <w:rFonts w:cstheme="minorHAnsi"/>
              </w:rPr>
              <w:t xml:space="preserve"> </w:t>
            </w:r>
            <w:r w:rsidR="00495D08" w:rsidRPr="00CF2AB2">
              <w:rPr>
                <w:rFonts w:cstheme="minorHAnsi"/>
              </w:rPr>
              <w:t>(Group</w:t>
            </w:r>
            <w:r w:rsidR="002652D4">
              <w:rPr>
                <w:rFonts w:cstheme="minorHAnsi"/>
              </w:rPr>
              <w:t xml:space="preserve"> </w:t>
            </w:r>
            <w:r w:rsidR="00495D08">
              <w:rPr>
                <w:rFonts w:cstheme="minorHAnsi"/>
              </w:rPr>
              <w:t>4</w:t>
            </w:r>
            <w:r w:rsidR="002652D4">
              <w:rPr>
                <w:rFonts w:cstheme="minorHAnsi"/>
              </w:rPr>
              <w:t>)</w:t>
            </w:r>
          </w:p>
          <w:p w:rsidR="00495D08" w:rsidRPr="00CF2AB2" w:rsidRDefault="00495D08" w:rsidP="00495D08">
            <w:pPr>
              <w:spacing w:after="0" w:line="360" w:lineRule="auto"/>
              <w:rPr>
                <w:rFonts w:cstheme="minorHAnsi"/>
              </w:rPr>
            </w:pPr>
            <w:proofErr w:type="spellStart"/>
            <w:r w:rsidRPr="00CF2AB2">
              <w:rPr>
                <w:rFonts w:cstheme="minorHAnsi"/>
              </w:rPr>
              <w:t>Jovana</w:t>
            </w:r>
            <w:proofErr w:type="spellEnd"/>
            <w:r w:rsidRPr="00CF2AB2">
              <w:rPr>
                <w:rFonts w:cstheme="minorHAnsi"/>
              </w:rPr>
              <w:t xml:space="preserve"> </w:t>
            </w:r>
            <w:proofErr w:type="spellStart"/>
            <w:r w:rsidRPr="00CF2AB2">
              <w:rPr>
                <w:rFonts w:cstheme="minorHAnsi"/>
              </w:rPr>
              <w:t>Todorović</w:t>
            </w:r>
            <w:proofErr w:type="spellEnd"/>
          </w:p>
          <w:p w:rsidR="00495D08" w:rsidRPr="00495D08" w:rsidRDefault="00495D08" w:rsidP="00495D08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(Group 5</w:t>
            </w:r>
            <w:r w:rsidRPr="00CF2AB2">
              <w:rPr>
                <w:rFonts w:cstheme="minorHAnsi"/>
              </w:rPr>
              <w:t>)</w:t>
            </w:r>
          </w:p>
        </w:tc>
      </w:tr>
    </w:tbl>
    <w:p w:rsidR="0017250B" w:rsidRDefault="00B762CF" w:rsidP="0017250B">
      <w:pPr>
        <w:spacing w:after="0" w:line="240" w:lineRule="auto"/>
        <w:rPr>
          <w:b/>
          <w:sz w:val="24"/>
          <w:szCs w:val="24"/>
        </w:rPr>
      </w:pPr>
      <w:r w:rsidRPr="00B762CF">
        <w:rPr>
          <w:b/>
          <w:sz w:val="24"/>
          <w:szCs w:val="24"/>
        </w:rPr>
        <w:t xml:space="preserve">Lectures: </w:t>
      </w:r>
      <w:r w:rsidR="00293578" w:rsidRPr="00B762CF">
        <w:rPr>
          <w:b/>
          <w:sz w:val="24"/>
          <w:szCs w:val="24"/>
        </w:rPr>
        <w:t xml:space="preserve">Head Building, </w:t>
      </w:r>
      <w:r w:rsidR="005C20D9" w:rsidRPr="00B762CF">
        <w:rPr>
          <w:b/>
          <w:sz w:val="24"/>
          <w:szCs w:val="24"/>
        </w:rPr>
        <w:t>the large</w:t>
      </w:r>
      <w:r w:rsidR="00293578" w:rsidRPr="00B762CF">
        <w:rPr>
          <w:b/>
          <w:sz w:val="24"/>
          <w:szCs w:val="24"/>
        </w:rPr>
        <w:t xml:space="preserve"> classroom</w:t>
      </w:r>
    </w:p>
    <w:p w:rsidR="00FC6326" w:rsidRDefault="00B762CF" w:rsidP="00FC6326">
      <w:pPr>
        <w:spacing w:after="0" w:line="240" w:lineRule="auto"/>
        <w:ind w:right="-1015"/>
        <w:rPr>
          <w:b/>
          <w:sz w:val="24"/>
          <w:szCs w:val="24"/>
        </w:rPr>
      </w:pPr>
      <w:proofErr w:type="spellStart"/>
      <w:r w:rsidRPr="00B762CF">
        <w:rPr>
          <w:b/>
          <w:sz w:val="24"/>
          <w:szCs w:val="24"/>
        </w:rPr>
        <w:t>Practicals</w:t>
      </w:r>
      <w:proofErr w:type="spellEnd"/>
      <w:r w:rsidRPr="00B762CF">
        <w:rPr>
          <w:b/>
          <w:sz w:val="24"/>
          <w:szCs w:val="24"/>
        </w:rPr>
        <w:t>: Groups 1 and 2</w:t>
      </w:r>
      <w:r w:rsidR="0017250B">
        <w:rPr>
          <w:b/>
          <w:sz w:val="24"/>
          <w:szCs w:val="24"/>
        </w:rPr>
        <w:t xml:space="preserve"> </w:t>
      </w:r>
      <w:r w:rsidRPr="00B762CF">
        <w:rPr>
          <w:b/>
          <w:sz w:val="24"/>
          <w:szCs w:val="24"/>
        </w:rPr>
        <w:t>- Head Building</w:t>
      </w:r>
      <w:r w:rsidR="0017250B">
        <w:rPr>
          <w:b/>
          <w:sz w:val="24"/>
          <w:szCs w:val="24"/>
        </w:rPr>
        <w:t xml:space="preserve">; </w:t>
      </w:r>
      <w:r w:rsidRPr="00B762CF">
        <w:rPr>
          <w:b/>
          <w:sz w:val="24"/>
          <w:szCs w:val="24"/>
        </w:rPr>
        <w:t>Group 3</w:t>
      </w:r>
      <w:r w:rsidR="00C566B7">
        <w:rPr>
          <w:b/>
          <w:sz w:val="24"/>
          <w:szCs w:val="24"/>
        </w:rPr>
        <w:t xml:space="preserve">, 4, 5 </w:t>
      </w:r>
      <w:r w:rsidRPr="00B762CF">
        <w:rPr>
          <w:b/>
          <w:sz w:val="24"/>
          <w:szCs w:val="24"/>
        </w:rPr>
        <w:t>-</w:t>
      </w:r>
      <w:r w:rsidR="0017250B">
        <w:rPr>
          <w:b/>
          <w:sz w:val="24"/>
          <w:szCs w:val="24"/>
        </w:rPr>
        <w:t xml:space="preserve"> </w:t>
      </w:r>
      <w:r w:rsidRPr="00B762CF">
        <w:rPr>
          <w:b/>
          <w:sz w:val="24"/>
          <w:szCs w:val="24"/>
        </w:rPr>
        <w:t>Institute of Social Medicine</w:t>
      </w:r>
      <w:r w:rsidR="00FC6326">
        <w:rPr>
          <w:b/>
          <w:sz w:val="24"/>
          <w:szCs w:val="24"/>
        </w:rPr>
        <w:t xml:space="preserve">, </w:t>
      </w:r>
    </w:p>
    <w:p w:rsidR="00B762CF" w:rsidRPr="00FC6326" w:rsidRDefault="00FC6326" w:rsidP="00FC6326">
      <w:pPr>
        <w:spacing w:after="0" w:line="240" w:lineRule="auto"/>
        <w:ind w:right="-1015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r </w:t>
      </w:r>
      <w:proofErr w:type="spellStart"/>
      <w:r>
        <w:rPr>
          <w:b/>
          <w:sz w:val="24"/>
          <w:szCs w:val="24"/>
        </w:rPr>
        <w:t>Subotića</w:t>
      </w:r>
      <w:proofErr w:type="spellEnd"/>
      <w:r>
        <w:rPr>
          <w:b/>
          <w:sz w:val="24"/>
          <w:szCs w:val="24"/>
        </w:rPr>
        <w:t xml:space="preserve"> 15 (across the Head Building, 3 classrooms on the ground floor)</w:t>
      </w:r>
    </w:p>
    <w:p w:rsidR="007A7368" w:rsidRPr="00CD1E0C" w:rsidRDefault="00CD1E0C" w:rsidP="00B762CF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sectPr w:rsidR="007A7368" w:rsidRPr="00CD1E0C" w:rsidSect="00DB0092">
      <w:pgSz w:w="11906" w:h="16838"/>
      <w:pgMar w:top="1417" w:right="2006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1D75A1"/>
    <w:multiLevelType w:val="hybridMultilevel"/>
    <w:tmpl w:val="A5EE1CB2"/>
    <w:lvl w:ilvl="0" w:tplc="241A0015">
      <w:start w:val="1"/>
      <w:numFmt w:val="upperLetter"/>
      <w:lvlText w:val="%1."/>
      <w:lvlJc w:val="left"/>
      <w:pPr>
        <w:ind w:left="-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360" w:hanging="360"/>
      </w:pPr>
    </w:lvl>
    <w:lvl w:ilvl="2" w:tplc="241A001B" w:tentative="1">
      <w:start w:val="1"/>
      <w:numFmt w:val="lowerRoman"/>
      <w:lvlText w:val="%3."/>
      <w:lvlJc w:val="right"/>
      <w:pPr>
        <w:ind w:left="1080" w:hanging="180"/>
      </w:pPr>
    </w:lvl>
    <w:lvl w:ilvl="3" w:tplc="241A000F" w:tentative="1">
      <w:start w:val="1"/>
      <w:numFmt w:val="decimal"/>
      <w:lvlText w:val="%4."/>
      <w:lvlJc w:val="left"/>
      <w:pPr>
        <w:ind w:left="1800" w:hanging="360"/>
      </w:pPr>
    </w:lvl>
    <w:lvl w:ilvl="4" w:tplc="241A0019" w:tentative="1">
      <w:start w:val="1"/>
      <w:numFmt w:val="lowerLetter"/>
      <w:lvlText w:val="%5."/>
      <w:lvlJc w:val="left"/>
      <w:pPr>
        <w:ind w:left="2520" w:hanging="360"/>
      </w:pPr>
    </w:lvl>
    <w:lvl w:ilvl="5" w:tplc="241A001B" w:tentative="1">
      <w:start w:val="1"/>
      <w:numFmt w:val="lowerRoman"/>
      <w:lvlText w:val="%6."/>
      <w:lvlJc w:val="right"/>
      <w:pPr>
        <w:ind w:left="3240" w:hanging="180"/>
      </w:pPr>
    </w:lvl>
    <w:lvl w:ilvl="6" w:tplc="241A000F" w:tentative="1">
      <w:start w:val="1"/>
      <w:numFmt w:val="decimal"/>
      <w:lvlText w:val="%7."/>
      <w:lvlJc w:val="left"/>
      <w:pPr>
        <w:ind w:left="3960" w:hanging="360"/>
      </w:pPr>
    </w:lvl>
    <w:lvl w:ilvl="7" w:tplc="241A0019" w:tentative="1">
      <w:start w:val="1"/>
      <w:numFmt w:val="lowerLetter"/>
      <w:lvlText w:val="%8."/>
      <w:lvlJc w:val="left"/>
      <w:pPr>
        <w:ind w:left="4680" w:hanging="360"/>
      </w:pPr>
    </w:lvl>
    <w:lvl w:ilvl="8" w:tplc="241A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>
    <w:nsid w:val="149C4C8A"/>
    <w:multiLevelType w:val="hybridMultilevel"/>
    <w:tmpl w:val="180A9DAC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C732E53"/>
    <w:multiLevelType w:val="hybridMultilevel"/>
    <w:tmpl w:val="C7A6CC18"/>
    <w:lvl w:ilvl="0" w:tplc="2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742280"/>
    <w:multiLevelType w:val="hybridMultilevel"/>
    <w:tmpl w:val="92DCA12A"/>
    <w:lvl w:ilvl="0" w:tplc="241A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835265F"/>
    <w:multiLevelType w:val="hybridMultilevel"/>
    <w:tmpl w:val="7AA44A8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4344E2"/>
    <w:multiLevelType w:val="hybridMultilevel"/>
    <w:tmpl w:val="CE0C538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Y0MDYzNjQysDCwNDZS0lEKTi0uzszPAykwrAUANqeCySwAAAA="/>
  </w:docVars>
  <w:rsids>
    <w:rsidRoot w:val="00DD69D3"/>
    <w:rsid w:val="000120EB"/>
    <w:rsid w:val="00013827"/>
    <w:rsid w:val="00015361"/>
    <w:rsid w:val="00031385"/>
    <w:rsid w:val="000476B7"/>
    <w:rsid w:val="000614D6"/>
    <w:rsid w:val="00085C09"/>
    <w:rsid w:val="00095F7C"/>
    <w:rsid w:val="000C74C4"/>
    <w:rsid w:val="001007C2"/>
    <w:rsid w:val="001220A5"/>
    <w:rsid w:val="00130C5C"/>
    <w:rsid w:val="00137521"/>
    <w:rsid w:val="00147AC3"/>
    <w:rsid w:val="00153BC7"/>
    <w:rsid w:val="0016679D"/>
    <w:rsid w:val="0017250B"/>
    <w:rsid w:val="0017326E"/>
    <w:rsid w:val="00175879"/>
    <w:rsid w:val="001A228B"/>
    <w:rsid w:val="001A5BEF"/>
    <w:rsid w:val="001A5E6A"/>
    <w:rsid w:val="001D33D9"/>
    <w:rsid w:val="001D711B"/>
    <w:rsid w:val="001D7EB2"/>
    <w:rsid w:val="00225A2F"/>
    <w:rsid w:val="00237427"/>
    <w:rsid w:val="002652D4"/>
    <w:rsid w:val="00293578"/>
    <w:rsid w:val="002A0820"/>
    <w:rsid w:val="002C6869"/>
    <w:rsid w:val="002F0746"/>
    <w:rsid w:val="00311AEB"/>
    <w:rsid w:val="0031760A"/>
    <w:rsid w:val="003943E7"/>
    <w:rsid w:val="003B790C"/>
    <w:rsid w:val="003D0CB8"/>
    <w:rsid w:val="003D2348"/>
    <w:rsid w:val="0049501C"/>
    <w:rsid w:val="00495D08"/>
    <w:rsid w:val="004B5E55"/>
    <w:rsid w:val="004D7850"/>
    <w:rsid w:val="0050461E"/>
    <w:rsid w:val="00505AE3"/>
    <w:rsid w:val="0051601D"/>
    <w:rsid w:val="00544E58"/>
    <w:rsid w:val="005A22EB"/>
    <w:rsid w:val="005B5839"/>
    <w:rsid w:val="005C20D9"/>
    <w:rsid w:val="005C68AF"/>
    <w:rsid w:val="005E1447"/>
    <w:rsid w:val="005F7D22"/>
    <w:rsid w:val="00603023"/>
    <w:rsid w:val="00671CE5"/>
    <w:rsid w:val="006A7972"/>
    <w:rsid w:val="006E16C1"/>
    <w:rsid w:val="00767604"/>
    <w:rsid w:val="007859DC"/>
    <w:rsid w:val="00787F15"/>
    <w:rsid w:val="007A1F74"/>
    <w:rsid w:val="007A2B3E"/>
    <w:rsid w:val="007A7368"/>
    <w:rsid w:val="007D0BD2"/>
    <w:rsid w:val="007F0FF1"/>
    <w:rsid w:val="007F6221"/>
    <w:rsid w:val="00850972"/>
    <w:rsid w:val="0088422F"/>
    <w:rsid w:val="008974E7"/>
    <w:rsid w:val="008C2C51"/>
    <w:rsid w:val="008D3BE1"/>
    <w:rsid w:val="008D412D"/>
    <w:rsid w:val="008E708A"/>
    <w:rsid w:val="00930DDD"/>
    <w:rsid w:val="00934EDC"/>
    <w:rsid w:val="00936047"/>
    <w:rsid w:val="00942CC6"/>
    <w:rsid w:val="009559E9"/>
    <w:rsid w:val="0098221D"/>
    <w:rsid w:val="009B03A1"/>
    <w:rsid w:val="009B5932"/>
    <w:rsid w:val="009D52CB"/>
    <w:rsid w:val="009F2DEB"/>
    <w:rsid w:val="00A61840"/>
    <w:rsid w:val="00A65802"/>
    <w:rsid w:val="00B35A82"/>
    <w:rsid w:val="00B65DE8"/>
    <w:rsid w:val="00B762CF"/>
    <w:rsid w:val="00B86638"/>
    <w:rsid w:val="00B964C5"/>
    <w:rsid w:val="00BA2166"/>
    <w:rsid w:val="00C13F8A"/>
    <w:rsid w:val="00C3466C"/>
    <w:rsid w:val="00C35AC3"/>
    <w:rsid w:val="00C566B7"/>
    <w:rsid w:val="00C764CD"/>
    <w:rsid w:val="00CD1E0C"/>
    <w:rsid w:val="00CD3C38"/>
    <w:rsid w:val="00CE5E15"/>
    <w:rsid w:val="00CF2AB2"/>
    <w:rsid w:val="00D14231"/>
    <w:rsid w:val="00D424FC"/>
    <w:rsid w:val="00D83059"/>
    <w:rsid w:val="00DA1454"/>
    <w:rsid w:val="00DB0092"/>
    <w:rsid w:val="00DD69D3"/>
    <w:rsid w:val="00DF5922"/>
    <w:rsid w:val="00DF7D18"/>
    <w:rsid w:val="00E81C0D"/>
    <w:rsid w:val="00F2689E"/>
    <w:rsid w:val="00F37CBC"/>
    <w:rsid w:val="00FC6326"/>
    <w:rsid w:val="00FE6F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FF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60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1601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82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0650D-A6C8-4650-9697-40E046EA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nko</cp:lastModifiedBy>
  <cp:revision>26</cp:revision>
  <cp:lastPrinted>2023-11-13T08:30:00Z</cp:lastPrinted>
  <dcterms:created xsi:type="dcterms:W3CDTF">2024-10-22T18:34:00Z</dcterms:created>
  <dcterms:modified xsi:type="dcterms:W3CDTF">2026-01-13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fd63f03fcae2f37444c7ee135c6624c78e5c937ab6fa62469b5a0cfa680d96</vt:lpwstr>
  </property>
</Properties>
</file>